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A76EB51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1F2E651C" w14:textId="14C0B0C6" w:rsidR="00E258A2" w:rsidRDefault="00E258A2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00DE06F0" w14:textId="1EDAEB5D" w:rsidR="009F7E0F" w:rsidRPr="007A1BB7" w:rsidRDefault="009F7E0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258A2">
        <w:rPr>
          <w:b w:val="0"/>
          <w:bCs w:val="0"/>
          <w:color w:val="444444"/>
          <w:spacing w:val="3"/>
        </w:rPr>
        <w:t>Select * from Worker where FIRST_NAME not in (‘Vipul’, ‘Satish’);</w:t>
      </w:r>
    </w:p>
    <w:p w14:paraId="40A6B857" w14:textId="3F4A5D1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2E322CA" w14:textId="45BD0F8F" w:rsidR="00E258A2" w:rsidRDefault="00E258A2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1B3FBD80" w14:textId="25C60BFD" w:rsidR="009F7E0F" w:rsidRDefault="009F7E0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258A2">
        <w:rPr>
          <w:b w:val="0"/>
          <w:bCs w:val="0"/>
          <w:color w:val="444444"/>
          <w:spacing w:val="3"/>
        </w:rPr>
        <w:t>Select * from Worker where FIRST_NAME like ‘_____h’;</w:t>
      </w:r>
    </w:p>
    <w:p w14:paraId="151CBE77" w14:textId="010AB612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12F79135" w14:textId="27DF6850" w:rsidR="00E258A2" w:rsidRPr="007A1BB7" w:rsidRDefault="00E258A2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 :</w:t>
      </w:r>
    </w:p>
    <w:p w14:paraId="5E5A101C" w14:textId="473F5DA3" w:rsidR="00287EB6" w:rsidRPr="00E258A2" w:rsidRDefault="000348CC" w:rsidP="00F831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348CC">
        <w:rPr>
          <w:rFonts w:ascii="Consolas" w:hAnsi="Consolas"/>
          <w:color w:val="000000" w:themeColor="text1"/>
          <w:spacing w:val="2"/>
        </w:rPr>
        <w:tab/>
      </w:r>
      <w:r w:rsidRPr="00E258A2">
        <w:rPr>
          <w:b w:val="0"/>
          <w:bCs w:val="0"/>
          <w:color w:val="444444"/>
          <w:spacing w:val="3"/>
        </w:rPr>
        <w:t>SELECT * FROM table</w:t>
      </w:r>
      <w:r w:rsidR="00F831DE" w:rsidRPr="00E258A2">
        <w:rPr>
          <w:b w:val="0"/>
          <w:bCs w:val="0"/>
          <w:color w:val="444444"/>
          <w:spacing w:val="3"/>
        </w:rPr>
        <w:t xml:space="preserve"> </w:t>
      </w:r>
      <w:r w:rsidRPr="00E258A2">
        <w:rPr>
          <w:b w:val="0"/>
          <w:bCs w:val="0"/>
          <w:color w:val="444444"/>
          <w:spacing w:val="3"/>
        </w:rPr>
        <w:t>WHERE Email LIKE '%@gmail.com';</w:t>
      </w:r>
    </w:p>
    <w:sectPr w:rsidR="00287EB6" w:rsidRPr="00E258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348CC"/>
    <w:rsid w:val="001E02F9"/>
    <w:rsid w:val="00287EB6"/>
    <w:rsid w:val="009F44EC"/>
    <w:rsid w:val="009F7E0F"/>
    <w:rsid w:val="00E258A2"/>
    <w:rsid w:val="00F8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348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8C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06:59:00Z</dcterms:created>
  <dcterms:modified xsi:type="dcterms:W3CDTF">2021-12-27T06:59:00Z</dcterms:modified>
</cp:coreProperties>
</file>